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-робота-1"/>
      <w:r>
        <w:t xml:space="preserve">Лабораторна робота # 1</w:t>
      </w:r>
      <w:bookmarkEnd w:id="20"/>
    </w:p>
    <w:p>
      <w:pPr>
        <w:pStyle w:val="Heading1"/>
      </w:pPr>
      <w:bookmarkStart w:id="21" w:name="виконала-бокань-вероніка"/>
      <w:r>
        <w:t xml:space="preserve">Виконала:</w:t>
      </w:r>
      <w:r>
        <w:t xml:space="preserve"> </w:t>
      </w:r>
      <w:r>
        <w:rPr>
          <w:i/>
        </w:rPr>
        <w:t xml:space="preserve">Бокань Вероніка</w:t>
      </w:r>
      <w:bookmarkEnd w:id="21"/>
    </w:p>
    <w:p>
      <w:pPr>
        <w:pStyle w:val="Heading3"/>
      </w:pPr>
      <w:bookmarkStart w:id="22" w:name="X2a65607f593d5075433c4a3b58e3be3b0efd0f8"/>
      <w:r>
        <w:t xml:space="preserve">В лабораторній роботі необхідно виконати наступні дії:</w:t>
      </w:r>
      <w:bookmarkEnd w:id="22"/>
    </w:p>
    <w:p>
      <w:pPr>
        <w:pStyle w:val="Heading3"/>
      </w:pPr>
      <w:bookmarkStart w:id="23" w:name="Xfe0f4df1c983fbd7db5491e273ba5956239b61a"/>
      <w:r>
        <w:t xml:space="preserve">1. Створити змінні базових (atomic) типів. Базові типи: character, numeric,</w:t>
      </w:r>
      <w:bookmarkEnd w:id="23"/>
    </w:p>
    <w:p>
      <w:pPr>
        <w:pStyle w:val="Heading3"/>
      </w:pPr>
      <w:bookmarkStart w:id="24" w:name="integer-complex-logical."/>
      <w:r>
        <w:t xml:space="preserve">integer, complex, logical.</w:t>
      </w:r>
      <w:bookmarkEnd w:id="24"/>
    </w:p>
    <w:p>
      <w:pPr>
        <w:pStyle w:val="Heading4"/>
      </w:pPr>
      <w:bookmarkStart w:id="25" w:name="character"/>
      <w:r>
        <w:t xml:space="preserve">Character:</w:t>
      </w:r>
      <w:bookmarkEnd w:id="25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4"/>
      </w:pPr>
      <w:bookmarkStart w:id="26" w:name="numeric"/>
      <w:r>
        <w:t xml:space="preserve">Numeric:</w:t>
      </w:r>
      <w:bookmarkEnd w:id="26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4"/>
      </w:pPr>
      <w:bookmarkStart w:id="27" w:name="integer"/>
      <w:r>
        <w:t xml:space="preserve">Integer:</w:t>
      </w:r>
      <w:bookmarkEnd w:id="27"/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4"/>
      </w:pPr>
      <w:bookmarkStart w:id="28" w:name="complex"/>
      <w:r>
        <w:t xml:space="preserve">Complex:</w:t>
      </w:r>
      <w:bookmarkEnd w:id="28"/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Heading4"/>
      </w:pPr>
      <w:bookmarkStart w:id="29" w:name="logical"/>
      <w:r>
        <w:t xml:space="preserve">Logical:</w:t>
      </w:r>
      <w:bookmarkEnd w:id="29"/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3"/>
      </w:pPr>
      <w:bookmarkStart w:id="30" w:name="створити-вектори-які"/>
      <w:r>
        <w:t xml:space="preserve">2. Створити вектори, які:</w:t>
      </w:r>
      <w:bookmarkEnd w:id="30"/>
    </w:p>
    <w:p>
      <w:pPr>
        <w:pStyle w:val="Heading4"/>
      </w:pPr>
      <w:bookmarkStart w:id="31" w:name="містить-послідовність-з-5-до-75"/>
      <w:r>
        <w:t xml:space="preserve">містить послідовність з 5 до 75;</w:t>
      </w:r>
      <w:bookmarkEnd w:id="31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 [1]  5  6  7  8  9 10 11 12 13 14 15 16 17 18 19 20 21 22 23 24 25 26 27 28 29</w:t>
      </w:r>
      <w:r>
        <w:br/>
      </w:r>
      <w:r>
        <w:rPr>
          <w:rStyle w:val="VerbatimChar"/>
        </w:rPr>
        <w:t xml:space="preserve">## [26] 30 31 32 33 34 35 36 37 38 39 40 41 42 43 44 45 46 47 48 49 50 51 52 53 54</w:t>
      </w:r>
      <w:r>
        <w:br/>
      </w:r>
      <w:r>
        <w:rPr>
          <w:rStyle w:val="VerbatimChar"/>
        </w:rPr>
        <w:t xml:space="preserve">## [51] 55 56 57 58 59 60 61 62 63 64 65 66 67 68 69 70 71 72 73 74 75</w:t>
      </w:r>
    </w:p>
    <w:p>
      <w:pPr>
        <w:pStyle w:val="Heading4"/>
      </w:pPr>
      <w:bookmarkStart w:id="32" w:name="містить-числа-3.142.71-0-13"/>
      <w:r>
        <w:t xml:space="preserve">містить числа 3.14,2.71, 0, 13;</w:t>
      </w:r>
      <w:bookmarkEnd w:id="32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 3.14  2.71  0.00 13.00</w:t>
      </w:r>
    </w:p>
    <w:p>
      <w:pPr>
        <w:pStyle w:val="Heading4"/>
      </w:pPr>
      <w:bookmarkStart w:id="33" w:name="значень-true."/>
      <w:r>
        <w:t xml:space="preserve">100 значень TRUE.</w:t>
      </w:r>
      <w:bookmarkEnd w:id="33"/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[1] TRUE TRUE TRUE TRUE TRUE TRUE TRUE TRUE TRUE TRUE TRUE TRUE TRUE TRUE TRUE</w:t>
      </w:r>
      <w:r>
        <w:br/>
      </w:r>
      <w:r>
        <w:rPr>
          <w:rStyle w:val="VerbatimChar"/>
        </w:rPr>
        <w:t xml:space="preserve">##  [16] TRUE TRUE TRUE TRUE TRUE TRUE TRUE TRUE TRUE TRUE TRUE TRUE TRUE TRUE TRUE</w:t>
      </w:r>
      <w:r>
        <w:br/>
      </w:r>
      <w:r>
        <w:rPr>
          <w:rStyle w:val="VerbatimChar"/>
        </w:rPr>
        <w:t xml:space="preserve">##  [31] TRUE TRUE TRUE TRUE TRUE TRUE TRUE TRUE TRUE TRUE TRUE TRUE TRUE TRUE TRUE</w:t>
      </w:r>
      <w:r>
        <w:br/>
      </w:r>
      <w:r>
        <w:rPr>
          <w:rStyle w:val="VerbatimChar"/>
        </w:rPr>
        <w:t xml:space="preserve">##  [46] TRUE TRUE TRUE TRUE TRUE TRUE TRUE TRUE TRUE TRUE TRUE TRUE TRUE TRUE TRUE</w:t>
      </w:r>
      <w:r>
        <w:br/>
      </w:r>
      <w:r>
        <w:rPr>
          <w:rStyle w:val="VerbatimChar"/>
        </w:rPr>
        <w:t xml:space="preserve">##  [61] TRUE TRUE TRUE TRUE TRUE TRUE TRUE TRUE TRUE TRUE TRUE TRUE TRUE TRUE TRUE</w:t>
      </w:r>
      <w:r>
        <w:br/>
      </w:r>
      <w:r>
        <w:rPr>
          <w:rStyle w:val="VerbatimChar"/>
        </w:rPr>
        <w:t xml:space="preserve">##  [76] TRUE TRUE TRUE TRUE TRUE TRUE TRUE TRUE TRUE TRUE TRUE TRUE TRUE TRUE TRUE</w:t>
      </w:r>
      <w:r>
        <w:br/>
      </w:r>
      <w:r>
        <w:rPr>
          <w:rStyle w:val="VerbatimChar"/>
        </w:rPr>
        <w:t xml:space="preserve">##  [91] TRUE TRUE TRUE TRUE TRUE TRUE TRUE TRUE TRUE TRUE</w:t>
      </w:r>
    </w:p>
    <w:p>
      <w:pPr>
        <w:pStyle w:val="Heading3"/>
      </w:pPr>
      <w:bookmarkStart w:id="34" w:name="X417077a242edf39a9b24957e0294cc8481d0b4c"/>
      <w:r>
        <w:t xml:space="preserve">3. Створити наступну матрицю за допомогою matrix, та за допомогою cbind або rbind</w:t>
      </w:r>
      <w:bookmarkEnd w:id="34"/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 [,2] [,3]</w:t>
      </w:r>
      <w:r>
        <w:br/>
      </w:r>
      <w:r>
        <w:rPr>
          <w:rStyle w:val="VerbatimChar"/>
        </w:rPr>
        <w:t xml:space="preserve">## [1,]  0.5   1.3  3.5</w:t>
      </w:r>
      <w:r>
        <w:br/>
      </w:r>
      <w:r>
        <w:rPr>
          <w:rStyle w:val="VerbatimChar"/>
        </w:rPr>
        <w:t xml:space="preserve">## [2,]  3.9 131.0  2.8</w:t>
      </w:r>
      <w:r>
        <w:br/>
      </w:r>
      <w:r>
        <w:rPr>
          <w:rStyle w:val="VerbatimChar"/>
        </w:rPr>
        <w:t xml:space="preserve">## [3,]  0.0   2.2  4.6</w:t>
      </w:r>
      <w:r>
        <w:br/>
      </w:r>
      <w:r>
        <w:rPr>
          <w:rStyle w:val="VerbatimChar"/>
        </w:rPr>
        <w:t xml:space="preserve">## [4,]  2.0   7.0  5.1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   [,1]  [,2] [,3]</w:t>
      </w:r>
      <w:r>
        <w:br/>
      </w:r>
      <w:r>
        <w:rPr>
          <w:rStyle w:val="VerbatimChar"/>
        </w:rPr>
        <w:t xml:space="preserve">## [1,]  0.5   1.3  3.5</w:t>
      </w:r>
      <w:r>
        <w:br/>
      </w:r>
      <w:r>
        <w:rPr>
          <w:rStyle w:val="VerbatimChar"/>
        </w:rPr>
        <w:t xml:space="preserve">## [2,]  3.9 131.0  2.8</w:t>
      </w:r>
      <w:r>
        <w:br/>
      </w:r>
      <w:r>
        <w:rPr>
          <w:rStyle w:val="VerbatimChar"/>
        </w:rPr>
        <w:t xml:space="preserve">## [3,]  0.0   2.2  4.6</w:t>
      </w:r>
      <w:r>
        <w:br/>
      </w:r>
      <w:r>
        <w:rPr>
          <w:rStyle w:val="VerbatimChar"/>
        </w:rPr>
        <w:t xml:space="preserve">## [4,]  2.0   7.0  5.1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1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     [,1]  [,2] [,3]</w:t>
      </w:r>
      <w:r>
        <w:br/>
      </w:r>
      <w:r>
        <w:rPr>
          <w:rStyle w:val="VerbatimChar"/>
        </w:rPr>
        <w:t xml:space="preserve">## [1,]  0.5   1.3  3.5</w:t>
      </w:r>
      <w:r>
        <w:br/>
      </w:r>
      <w:r>
        <w:rPr>
          <w:rStyle w:val="VerbatimChar"/>
        </w:rPr>
        <w:t xml:space="preserve">## [2,]  3.9 131.0  2.8</w:t>
      </w:r>
      <w:r>
        <w:br/>
      </w:r>
      <w:r>
        <w:rPr>
          <w:rStyle w:val="VerbatimChar"/>
        </w:rPr>
        <w:t xml:space="preserve">## [3,]  0.0   2.2  4.6</w:t>
      </w:r>
      <w:r>
        <w:br/>
      </w:r>
      <w:r>
        <w:rPr>
          <w:rStyle w:val="VerbatimChar"/>
        </w:rPr>
        <w:t xml:space="preserve">## [4,]  2.0   7.0  5.1</w:t>
      </w:r>
    </w:p>
    <w:p>
      <w:pPr>
        <w:pStyle w:val="Heading3"/>
      </w:pPr>
      <w:bookmarkStart w:id="35" w:name="X320a1c4e930c3c524e4a06b4775f155eff95874"/>
      <w:r>
        <w:t xml:space="preserve">4. Створити довільний список (list), в який включити всі базові типи.</w:t>
      </w:r>
      <w:bookmarkEnd w:id="35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 1 2 3 4 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)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logic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compl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integer"</w:t>
      </w:r>
    </w:p>
    <w:p>
      <w:pPr>
        <w:pStyle w:val="Heading3"/>
      </w:pPr>
      <w:bookmarkStart w:id="36" w:name="X05ba98eab6465fb1df6f765ec1a7582c63bdc09"/>
      <w:r>
        <w:t xml:space="preserve">5. Створити фактор з трьома рівнями «baby», «child», «adult».</w:t>
      </w:r>
      <w:bookmarkEnd w:id="36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baby  child adult</w:t>
      </w:r>
      <w:r>
        <w:br/>
      </w:r>
      <w:r>
        <w:rPr>
          <w:rStyle w:val="VerbatimChar"/>
        </w:rPr>
        <w:t xml:space="preserve">## Levels: adult baby child</w:t>
      </w:r>
    </w:p>
    <w:p>
      <w:pPr>
        <w:pStyle w:val="Heading3"/>
      </w:pPr>
      <w:bookmarkStart w:id="37" w:name="Xfd03b433771232c95366d45233569124c9ccdbd"/>
      <w:r>
        <w:t xml:space="preserve">6. Знайти індекс першого значення NA в векторі 1, 2, 3, 4, NA, 6, 7, NA, 9, NA, 11.</w:t>
      </w:r>
      <w:bookmarkEnd w:id="37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NA  6  7 NA  9 NA 11</w:t>
      </w:r>
    </w:p>
    <w:p>
      <w:pPr>
        <w:pStyle w:val="SourceCode"/>
      </w:pP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3"/>
      </w:pPr>
      <w:bookmarkStart w:id="38" w:name="знайти-кількість-значень-na."/>
      <w:r>
        <w:t xml:space="preserve">Знайти кількість значень NA.</w:t>
      </w:r>
      <w:bookmarkEnd w:id="38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a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3"/>
      </w:pPr>
      <w:bookmarkStart w:id="39" w:name="Xaaf9351cfeb8bb77670a4485c616340a6964225"/>
      <w:r>
        <w:t xml:space="preserve">7. Створити довільний data frame та вивести в консоль.</w:t>
      </w:r>
      <w:bookmarkEnd w:id="39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4</w:t>
      </w:r>
      <w:r>
        <w:br/>
      </w:r>
      <w:r>
        <w:rPr>
          <w:rStyle w:val="VerbatimChar"/>
        </w:rPr>
        <w:t xml:space="preserve">## 2 2 3</w:t>
      </w:r>
      <w:r>
        <w:br/>
      </w:r>
      <w:r>
        <w:rPr>
          <w:rStyle w:val="VerbatimChar"/>
        </w:rPr>
        <w:t xml:space="preserve">## 3 3 2</w:t>
      </w:r>
      <w:r>
        <w:br/>
      </w:r>
      <w:r>
        <w:rPr>
          <w:rStyle w:val="VerbatimChar"/>
        </w:rPr>
        <w:t xml:space="preserve">## 4 4 1</w:t>
      </w:r>
    </w:p>
    <w:p>
      <w:pPr>
        <w:pStyle w:val="Heading3"/>
      </w:pPr>
      <w:bookmarkStart w:id="40" w:name="змінити-імена-стовпців-цього-data-frame."/>
      <w:r>
        <w:t xml:space="preserve">8. Змінити імена стовпців цього data frame.</w:t>
      </w:r>
      <w:bookmarkEnd w:id="40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o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ttt ooo</w:t>
      </w:r>
      <w:r>
        <w:br/>
      </w:r>
      <w:r>
        <w:rPr>
          <w:rStyle w:val="VerbatimChar"/>
        </w:rPr>
        <w:t xml:space="preserve">## 1   1   4</w:t>
      </w:r>
      <w:r>
        <w:br/>
      </w:r>
      <w:r>
        <w:rPr>
          <w:rStyle w:val="VerbatimChar"/>
        </w:rPr>
        <w:t xml:space="preserve">## 2   2   3</w:t>
      </w:r>
      <w:r>
        <w:br/>
      </w:r>
      <w:r>
        <w:rPr>
          <w:rStyle w:val="VerbatimChar"/>
        </w:rPr>
        <w:t xml:space="preserve">## 3   3   2</w:t>
      </w:r>
      <w:r>
        <w:br/>
      </w:r>
      <w:r>
        <w:rPr>
          <w:rStyle w:val="VerbatimChar"/>
        </w:rPr>
        <w:t xml:space="preserve">## 4   4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1T19:30:16Z</dcterms:created>
  <dcterms:modified xsi:type="dcterms:W3CDTF">2020-10-01T19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